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C1550" w14:textId="77777777" w:rsidR="00832EDE" w:rsidRDefault="00180766" w:rsidP="00C75B2A">
      <w:pPr>
        <w:spacing w:beforeLines="100" w:before="312" w:afterLines="100" w:after="312"/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年度考核线上办理</w:t>
      </w:r>
      <w:r w:rsidR="00C75B2A">
        <w:rPr>
          <w:rFonts w:hint="eastAsia"/>
          <w:b/>
          <w:sz w:val="44"/>
          <w:szCs w:val="44"/>
        </w:rPr>
        <w:t>操作</w:t>
      </w:r>
      <w:r>
        <w:rPr>
          <w:rFonts w:hint="eastAsia"/>
          <w:b/>
          <w:sz w:val="44"/>
          <w:szCs w:val="44"/>
        </w:rPr>
        <w:t>说明</w:t>
      </w:r>
    </w:p>
    <w:p w14:paraId="0B1A63AD" w14:textId="77777777" w:rsidR="00832EDE" w:rsidRDefault="00180766">
      <w:pPr>
        <w:spacing w:afterLines="100" w:after="312"/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----</w:t>
      </w:r>
      <w:r>
        <w:rPr>
          <w:rFonts w:hint="eastAsia"/>
          <w:b/>
          <w:sz w:val="44"/>
          <w:szCs w:val="44"/>
        </w:rPr>
        <w:t>个人填报</w:t>
      </w:r>
    </w:p>
    <w:p w14:paraId="0E6E8D83" w14:textId="77777777" w:rsidR="00832EDE" w:rsidRDefault="00832EDE">
      <w:pPr>
        <w:spacing w:afterLines="100" w:after="312"/>
        <w:jc w:val="center"/>
        <w:rPr>
          <w:b/>
          <w:sz w:val="44"/>
          <w:szCs w:val="44"/>
        </w:rPr>
      </w:pPr>
    </w:p>
    <w:p w14:paraId="42378DC4" w14:textId="77777777" w:rsidR="00832EDE" w:rsidRDefault="00180766">
      <w:pPr>
        <w:rPr>
          <w:b/>
          <w:color w:val="000000" w:themeColor="text1"/>
          <w:sz w:val="24"/>
        </w:rPr>
      </w:pPr>
      <w:r>
        <w:rPr>
          <w:rFonts w:hint="eastAsia"/>
          <w:b/>
          <w:color w:val="000000" w:themeColor="text1"/>
          <w:sz w:val="24"/>
        </w:rPr>
        <w:t>访问方式：</w:t>
      </w:r>
      <w:r>
        <w:rPr>
          <w:rFonts w:hint="eastAsia"/>
          <w:b/>
          <w:color w:val="FF0000"/>
          <w:sz w:val="24"/>
        </w:rPr>
        <w:t>校园内网访问</w:t>
      </w:r>
      <w:r>
        <w:rPr>
          <w:rFonts w:hint="eastAsia"/>
          <w:b/>
          <w:color w:val="000000" w:themeColor="text1"/>
          <w:sz w:val="24"/>
        </w:rPr>
        <w:t>。</w:t>
      </w:r>
    </w:p>
    <w:p w14:paraId="6846745D" w14:textId="77777777" w:rsidR="00832EDE" w:rsidRDefault="00180766">
      <w:pPr>
        <w:rPr>
          <w:b/>
          <w:color w:val="FF0000"/>
          <w:sz w:val="24"/>
        </w:rPr>
      </w:pPr>
      <w:r>
        <w:rPr>
          <w:rFonts w:hint="eastAsia"/>
          <w:b/>
          <w:color w:val="000000" w:themeColor="text1"/>
          <w:sz w:val="24"/>
        </w:rPr>
        <w:t>注意事项：</w:t>
      </w:r>
      <w:r>
        <w:rPr>
          <w:rFonts w:hint="eastAsia"/>
          <w:b/>
          <w:color w:val="FF0000"/>
          <w:sz w:val="24"/>
        </w:rPr>
        <w:t>推荐使用火狐、谷歌、</w:t>
      </w:r>
      <w:r>
        <w:rPr>
          <w:rFonts w:hint="eastAsia"/>
          <w:b/>
          <w:color w:val="FF0000"/>
          <w:sz w:val="24"/>
        </w:rPr>
        <w:t>360</w:t>
      </w:r>
      <w:r>
        <w:rPr>
          <w:rFonts w:hint="eastAsia"/>
          <w:b/>
          <w:color w:val="FF0000"/>
          <w:sz w:val="24"/>
        </w:rPr>
        <w:t>（极速模式）最新版浏览器。</w:t>
      </w:r>
      <w:r>
        <w:rPr>
          <w:b/>
          <w:color w:val="FF0000"/>
          <w:sz w:val="24"/>
        </w:rPr>
        <w:t>否则不排除因浏览器不兼容而产生异常状况。</w:t>
      </w:r>
      <w:r>
        <w:rPr>
          <w:rFonts w:hint="eastAsia"/>
        </w:rPr>
        <w:t>如果使用</w:t>
      </w:r>
      <w:r>
        <w:rPr>
          <w:rFonts w:hint="eastAsia"/>
        </w:rPr>
        <w:t>360</w:t>
      </w:r>
      <w:r>
        <w:rPr>
          <w:rFonts w:hint="eastAsia"/>
        </w:rPr>
        <w:t>浏览器，请按照下图将浏览器切换为极速模式：</w:t>
      </w:r>
    </w:p>
    <w:p w14:paraId="71EAFDA8" w14:textId="77777777" w:rsidR="00832EDE" w:rsidRDefault="00180766">
      <w:pPr>
        <w:jc w:val="center"/>
        <w:rPr>
          <w:b/>
          <w:color w:val="FF0000"/>
          <w:sz w:val="24"/>
        </w:rPr>
      </w:pPr>
      <w:r>
        <w:rPr>
          <w:noProof/>
        </w:rPr>
        <w:drawing>
          <wp:inline distT="0" distB="0" distL="0" distR="0" wp14:anchorId="3DFF1808" wp14:editId="7E49B41C">
            <wp:extent cx="1694815" cy="1618615"/>
            <wp:effectExtent l="0" t="0" r="63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95238" cy="1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2091F" w14:textId="77777777" w:rsidR="00832EDE" w:rsidRDefault="00180766">
      <w:pPr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  <w:t>年度考核表办理流程</w:t>
      </w:r>
      <w:r>
        <w:rPr>
          <w:rFonts w:hint="eastAsia"/>
          <w:b/>
          <w:color w:val="000000" w:themeColor="text1"/>
          <w:sz w:val="24"/>
        </w:rPr>
        <w:t>：</w:t>
      </w:r>
    </w:p>
    <w:p w14:paraId="51F4C41A" w14:textId="77777777" w:rsidR="00832EDE" w:rsidRDefault="006B4EB2">
      <w:pPr>
        <w:widowControl/>
        <w:jc w:val="left"/>
        <w:rPr>
          <w:rFonts w:ascii="宋体" w:eastAsia="宋体" w:hAnsi="宋体" w:cs="宋体"/>
          <w:kern w:val="0"/>
          <w:sz w:val="24"/>
        </w:rPr>
      </w:pPr>
      <w:r w:rsidRPr="006B4EB2">
        <w:rPr>
          <w:rFonts w:ascii="宋体" w:eastAsia="宋体" w:hAnsi="宋体" w:cs="宋体"/>
          <w:noProof/>
          <w:kern w:val="0"/>
          <w:sz w:val="24"/>
        </w:rPr>
        <w:drawing>
          <wp:inline distT="0" distB="0" distL="0" distR="0" wp14:anchorId="6C8F81C4" wp14:editId="5872361C">
            <wp:extent cx="5274310" cy="1437854"/>
            <wp:effectExtent l="0" t="0" r="2540" b="0"/>
            <wp:docPr id="4" name="图片 4" descr="C:\Users\ADMINI~1\AppData\Local\Temp\WeChat Files\0712171e3584ec1b80efd3459ae7e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~1\AppData\Local\Temp\WeChat Files\0712171e3584ec1b80efd3459ae7e6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7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3EB1E" w14:textId="77777777" w:rsidR="00832EDE" w:rsidRDefault="00832EDE">
      <w:pPr>
        <w:jc w:val="center"/>
        <w:rPr>
          <w:b/>
          <w:color w:val="FF0000"/>
          <w:sz w:val="24"/>
        </w:rPr>
      </w:pPr>
    </w:p>
    <w:p w14:paraId="352FB74A" w14:textId="77777777" w:rsidR="00832EDE" w:rsidRDefault="00180766">
      <w:pPr>
        <w:widowControl/>
        <w:jc w:val="left"/>
        <w:rPr>
          <w:b/>
          <w:kern w:val="44"/>
          <w:sz w:val="44"/>
        </w:rPr>
      </w:pPr>
      <w:r>
        <w:br w:type="page"/>
      </w:r>
    </w:p>
    <w:p w14:paraId="0297601D" w14:textId="77777777" w:rsidR="00832EDE" w:rsidRDefault="00180766">
      <w:pPr>
        <w:pStyle w:val="1"/>
      </w:pPr>
      <w:r>
        <w:rPr>
          <w:rFonts w:hint="eastAsia"/>
        </w:rPr>
        <w:lastRenderedPageBreak/>
        <w:t>一、个人填写</w:t>
      </w:r>
    </w:p>
    <w:p w14:paraId="044EDDEE" w14:textId="77777777" w:rsidR="00832EDE" w:rsidRDefault="00180766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访问哈尔滨工业大学主页：</w:t>
      </w:r>
      <w:hyperlink r:id="rId10" w:history="1">
        <w:r>
          <w:rPr>
            <w:rStyle w:val="ac"/>
            <w:rFonts w:hint="eastAsia"/>
          </w:rPr>
          <w:t>www.hit.edu.cn</w:t>
        </w:r>
        <w:r>
          <w:rPr>
            <w:rFonts w:hint="eastAsia"/>
            <w:szCs w:val="22"/>
          </w:rPr>
          <w:t>，点击“校园门户”</w:t>
        </w:r>
      </w:hyperlink>
      <w:r>
        <w:rPr>
          <w:rFonts w:hint="eastAsia"/>
        </w:rPr>
        <w:t>，登录统一身份认证。</w:t>
      </w:r>
    </w:p>
    <w:p w14:paraId="60A49913" w14:textId="1FB78590" w:rsidR="00832EDE" w:rsidRDefault="00F25A07">
      <w:pPr>
        <w:pStyle w:val="a9"/>
        <w:widowControl/>
      </w:pPr>
      <w:r>
        <w:rPr>
          <w:noProof/>
        </w:rPr>
        <w:drawing>
          <wp:inline distT="0" distB="0" distL="0" distR="0" wp14:anchorId="5E8B9FE8" wp14:editId="4DA567A0">
            <wp:extent cx="5274310" cy="2949575"/>
            <wp:effectExtent l="0" t="0" r="2540" b="3175"/>
            <wp:docPr id="1" name="图片 1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, Word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165C8" w14:textId="77777777" w:rsidR="00832EDE" w:rsidRDefault="00180766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向下拖动滚动条，找到</w:t>
      </w:r>
      <w:r w:rsidR="00680C2E" w:rsidRPr="00680C2E">
        <w:t>服务</w:t>
      </w:r>
      <w:r w:rsidR="00680C2E" w:rsidRPr="00680C2E">
        <w:rPr>
          <w:rFonts w:hint="eastAsia"/>
        </w:rPr>
        <w:t>（最新）</w:t>
      </w:r>
      <w:r w:rsidRPr="00680C2E">
        <w:rPr>
          <w:rFonts w:hint="eastAsia"/>
        </w:rPr>
        <w:t>-</w:t>
      </w:r>
      <w:r>
        <w:rPr>
          <w:rFonts w:hint="eastAsia"/>
        </w:rPr>
        <w:t>“教职工</w:t>
      </w:r>
      <w:r>
        <w:rPr>
          <w:rFonts w:hint="eastAsia"/>
        </w:rPr>
        <w:t>202</w:t>
      </w:r>
      <w:r w:rsidR="00680C2E">
        <w:t>2</w:t>
      </w:r>
      <w:r>
        <w:rPr>
          <w:rFonts w:hint="eastAsia"/>
        </w:rPr>
        <w:t>年度考核</w:t>
      </w:r>
      <w:r>
        <w:rPr>
          <w:rFonts w:hint="eastAsia"/>
        </w:rPr>
        <w:t> </w:t>
      </w:r>
      <w:r>
        <w:rPr>
          <w:rFonts w:hint="eastAsia"/>
        </w:rPr>
        <w:t>”。</w:t>
      </w:r>
    </w:p>
    <w:p w14:paraId="55FA65D3" w14:textId="3A9BC39E" w:rsidR="00832EDE" w:rsidRDefault="00F25A07">
      <w:pPr>
        <w:pStyle w:val="a9"/>
        <w:widowControl/>
      </w:pPr>
      <w:r>
        <w:rPr>
          <w:noProof/>
        </w:rPr>
        <w:drawing>
          <wp:inline distT="0" distB="0" distL="0" distR="0" wp14:anchorId="04AC692E" wp14:editId="51C65D9F">
            <wp:extent cx="5274310" cy="3160395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12407" w14:textId="77777777" w:rsidR="00832EDE" w:rsidRDefault="00180766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点击“进入服务”。</w:t>
      </w:r>
    </w:p>
    <w:p w14:paraId="4C6FC1E3" w14:textId="05640B35" w:rsidR="00832EDE" w:rsidRDefault="00F25A07">
      <w:pPr>
        <w:pStyle w:val="a9"/>
        <w:widowControl/>
      </w:pPr>
      <w:r>
        <w:rPr>
          <w:noProof/>
        </w:rPr>
        <w:lastRenderedPageBreak/>
        <w:drawing>
          <wp:inline distT="0" distB="0" distL="0" distR="0" wp14:anchorId="6A0EB3D6" wp14:editId="7D69FA9A">
            <wp:extent cx="5274310" cy="4879975"/>
            <wp:effectExtent l="0" t="0" r="2540" b="0"/>
            <wp:docPr id="9" name="图片 9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文本, 应用程序, 电子邮件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7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DF4C9" w14:textId="77777777" w:rsidR="000E1BCF" w:rsidRDefault="00180766" w:rsidP="000E1BCF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开始核对个人信息，填写个人年度总结。</w:t>
      </w:r>
    </w:p>
    <w:p w14:paraId="7354B342" w14:textId="77777777" w:rsidR="007B32AA" w:rsidRDefault="00AF72F0" w:rsidP="00474670">
      <w:pPr>
        <w:pStyle w:val="a9"/>
        <w:widowControl/>
        <w:numPr>
          <w:ilvl w:val="0"/>
          <w:numId w:val="1"/>
        </w:numPr>
      </w:pPr>
      <w:r w:rsidRPr="00AF72F0">
        <w:t>教师岗位人员（含</w:t>
      </w:r>
      <w:r w:rsidRPr="00AF72F0">
        <w:t>“</w:t>
      </w:r>
      <w:r w:rsidRPr="00AF72F0">
        <w:t>双肩挑</w:t>
      </w:r>
      <w:r w:rsidRPr="00AF72F0">
        <w:t>”</w:t>
      </w:r>
      <w:r w:rsidRPr="00AF72F0">
        <w:t>教师）</w:t>
      </w:r>
      <w:r w:rsidR="000F277B">
        <w:rPr>
          <w:rFonts w:hint="eastAsia"/>
        </w:rPr>
        <w:t>需要确认个人教学</w:t>
      </w:r>
      <w:r w:rsidR="007C5E20">
        <w:rPr>
          <w:rFonts w:hint="eastAsia"/>
        </w:rPr>
        <w:t>时数</w:t>
      </w:r>
      <w:r w:rsidR="000F277B">
        <w:rPr>
          <w:rFonts w:hint="eastAsia"/>
        </w:rPr>
        <w:t>是否准确，</w:t>
      </w:r>
      <w:r w:rsidR="002129E5" w:rsidRPr="002129E5">
        <w:t>教学时数</w:t>
      </w:r>
      <w:r w:rsidR="002129E5" w:rsidRPr="002129E5">
        <w:rPr>
          <w:rFonts w:hint="eastAsia"/>
        </w:rPr>
        <w:t>自教师个人数据服务平台</w:t>
      </w:r>
      <w:r w:rsidR="002129E5" w:rsidRPr="002129E5">
        <w:t>抓取</w:t>
      </w:r>
      <w:r w:rsidR="000F277B">
        <w:rPr>
          <w:rFonts w:hint="eastAsia"/>
        </w:rPr>
        <w:t>。</w:t>
      </w:r>
    </w:p>
    <w:p w14:paraId="136DEF14" w14:textId="2775BA60" w:rsidR="000E1BCF" w:rsidRDefault="00D32C71" w:rsidP="000E1BCF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如教学时数</w:t>
      </w:r>
      <w:r w:rsidR="001766F1">
        <w:rPr>
          <w:rFonts w:hint="eastAsia"/>
        </w:rPr>
        <w:t>（点击“明细”可查看具体课程信息）</w:t>
      </w:r>
      <w:r>
        <w:rPr>
          <w:rFonts w:hint="eastAsia"/>
        </w:rPr>
        <w:t>不准确，</w:t>
      </w:r>
      <w:r w:rsidR="00FC0B17">
        <w:rPr>
          <w:rFonts w:hint="eastAsia"/>
        </w:rPr>
        <w:t>选择</w:t>
      </w:r>
      <w:r>
        <w:rPr>
          <w:rFonts w:hint="eastAsia"/>
        </w:rPr>
        <w:t>“</w:t>
      </w:r>
      <w:r w:rsidR="00FC0B17">
        <w:rPr>
          <w:rFonts w:hint="eastAsia"/>
        </w:rPr>
        <w:t>以上学时</w:t>
      </w:r>
      <w:r>
        <w:rPr>
          <w:rFonts w:hint="eastAsia"/>
        </w:rPr>
        <w:t>数据有出入”，填写拟修改数据，提交</w:t>
      </w:r>
      <w:r w:rsidR="00FC0B17">
        <w:rPr>
          <w:rFonts w:hint="eastAsia"/>
        </w:rPr>
        <w:t>修改</w:t>
      </w:r>
      <w:r>
        <w:rPr>
          <w:rFonts w:hint="eastAsia"/>
        </w:rPr>
        <w:t>说明</w:t>
      </w:r>
      <w:r w:rsidR="00FC0B17">
        <w:rPr>
          <w:rFonts w:hint="eastAsia"/>
        </w:rPr>
        <w:t>（</w:t>
      </w:r>
      <w:r w:rsidR="00FC0B17" w:rsidRPr="00AA3393">
        <w:rPr>
          <w:rFonts w:hint="eastAsia"/>
          <w:color w:val="FF0000"/>
        </w:rPr>
        <w:t>应包含以下信息：课程名称、开课时间、实际授课学时</w:t>
      </w:r>
      <w:r w:rsidR="00FC0B17">
        <w:rPr>
          <w:rFonts w:hint="eastAsia"/>
        </w:rPr>
        <w:t>）</w:t>
      </w:r>
      <w:r>
        <w:rPr>
          <w:rFonts w:hint="eastAsia"/>
        </w:rPr>
        <w:t>，可</w:t>
      </w:r>
      <w:r w:rsidR="005E6C6D">
        <w:rPr>
          <w:rFonts w:hint="eastAsia"/>
        </w:rPr>
        <w:t>根据需要</w:t>
      </w:r>
      <w:r>
        <w:rPr>
          <w:rFonts w:hint="eastAsia"/>
        </w:rPr>
        <w:t>提交佐证材料。</w:t>
      </w:r>
    </w:p>
    <w:p w14:paraId="01658C2E" w14:textId="77777777" w:rsidR="00D32C71" w:rsidRDefault="001C5AB5" w:rsidP="00D32C71">
      <w:pPr>
        <w:pStyle w:val="a9"/>
        <w:widowControl/>
      </w:pPr>
      <w:r>
        <w:rPr>
          <w:noProof/>
        </w:rPr>
        <w:lastRenderedPageBreak/>
        <w:drawing>
          <wp:inline distT="0" distB="0" distL="0" distR="0" wp14:anchorId="11E33C8E" wp14:editId="5596C7BC">
            <wp:extent cx="5274310" cy="316674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F7816" w14:textId="77777777" w:rsidR="000E1BCF" w:rsidRDefault="000E1BCF" w:rsidP="00D32C71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填写完成后，可以点击“保存并查看报表”查看个人年度考核表，并确认格式。</w:t>
      </w:r>
    </w:p>
    <w:p w14:paraId="5F6EA062" w14:textId="29D2FE5F" w:rsidR="00832EDE" w:rsidRDefault="00180766" w:rsidP="00180766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确认</w:t>
      </w:r>
      <w:r w:rsidR="000E1BCF">
        <w:rPr>
          <w:rFonts w:hint="eastAsia"/>
        </w:rPr>
        <w:t>填写</w:t>
      </w:r>
      <w:r>
        <w:rPr>
          <w:rFonts w:hint="eastAsia"/>
        </w:rPr>
        <w:t>无误后，返回“个人发起年度考核”</w:t>
      </w:r>
      <w:r>
        <w:rPr>
          <w:rFonts w:hint="eastAsia"/>
        </w:rPr>
        <w:t xml:space="preserve"> </w:t>
      </w:r>
      <w:r>
        <w:rPr>
          <w:rFonts w:hint="eastAsia"/>
        </w:rPr>
        <w:t>页面，点击“提交”后，即等待人事秘书录入考核结果</w:t>
      </w:r>
      <w:r w:rsidR="000E1BCF">
        <w:rPr>
          <w:rFonts w:hint="eastAsia"/>
        </w:rPr>
        <w:t>（</w:t>
      </w:r>
      <w:r w:rsidR="003D6FF7">
        <w:rPr>
          <w:rFonts w:hint="eastAsia"/>
        </w:rPr>
        <w:t>确认教学时数修改申请</w:t>
      </w:r>
      <w:r w:rsidR="000E1BCF">
        <w:rPr>
          <w:rFonts w:hint="eastAsia"/>
        </w:rPr>
        <w:t>）</w:t>
      </w:r>
      <w:r>
        <w:rPr>
          <w:rFonts w:hint="eastAsia"/>
        </w:rPr>
        <w:t>。</w:t>
      </w:r>
    </w:p>
    <w:p w14:paraId="1E754833" w14:textId="0A0AF1D2" w:rsidR="00027BA8" w:rsidRDefault="00027BA8" w:rsidP="00027BA8">
      <w:pPr>
        <w:pStyle w:val="a9"/>
        <w:widowControl/>
        <w:numPr>
          <w:ilvl w:val="0"/>
          <w:numId w:val="1"/>
        </w:numPr>
      </w:pPr>
      <w:r>
        <w:rPr>
          <w:rFonts w:hint="eastAsia"/>
        </w:rPr>
        <w:t>教务部门或学院修改教学时数信息后，教师可再次点击门户网站</w:t>
      </w:r>
      <w:r>
        <w:rPr>
          <w:rFonts w:hint="eastAsia"/>
        </w:rPr>
        <w:t>-</w:t>
      </w:r>
      <w:r>
        <w:rPr>
          <w:rFonts w:hint="eastAsia"/>
        </w:rPr>
        <w:t>服务</w:t>
      </w:r>
      <w:r>
        <w:rPr>
          <w:rFonts w:hint="eastAsia"/>
        </w:rPr>
        <w:t>-</w:t>
      </w:r>
      <w:r>
        <w:rPr>
          <w:rFonts w:hint="eastAsia"/>
        </w:rPr>
        <w:t>“教职工</w:t>
      </w:r>
      <w:r>
        <w:rPr>
          <w:rFonts w:hint="eastAsia"/>
        </w:rPr>
        <w:t>202</w:t>
      </w:r>
      <w:r>
        <w:t>2</w:t>
      </w:r>
      <w:r>
        <w:rPr>
          <w:rFonts w:hint="eastAsia"/>
        </w:rPr>
        <w:t>年度考核”进行查看，并再次确认</w:t>
      </w:r>
      <w:r>
        <w:rPr>
          <w:rFonts w:hint="eastAsia"/>
        </w:rPr>
        <w:t>。</w:t>
      </w:r>
    </w:p>
    <w:p w14:paraId="320BC461" w14:textId="77777777" w:rsidR="00832EDE" w:rsidRDefault="00180766">
      <w:pPr>
        <w:pStyle w:val="1"/>
      </w:pPr>
      <w:r>
        <w:rPr>
          <w:rFonts w:hint="eastAsia"/>
        </w:rPr>
        <w:t>二、个人拿回考核申请</w:t>
      </w:r>
    </w:p>
    <w:p w14:paraId="08798745" w14:textId="77777777" w:rsidR="00832EDE" w:rsidRDefault="00180766">
      <w:pPr>
        <w:pStyle w:val="a9"/>
        <w:widowControl/>
        <w:ind w:firstLineChars="200" w:firstLine="480"/>
      </w:pPr>
      <w:r>
        <w:rPr>
          <w:rFonts w:hint="eastAsia"/>
        </w:rPr>
        <w:t>个人发起年度考核后，人事秘书录入档次前，如果个人觉得对填写的个人年度总结不够满意、或者填写的教学时数有误，可以拿回申请重新填写。</w:t>
      </w:r>
    </w:p>
    <w:p w14:paraId="3947273A" w14:textId="77777777" w:rsidR="00832EDE" w:rsidRDefault="00180766">
      <w:pPr>
        <w:pStyle w:val="a9"/>
        <w:widowControl/>
        <w:ind w:firstLineChars="200" w:firstLine="480"/>
      </w:pPr>
      <w:r>
        <w:rPr>
          <w:rFonts w:hint="eastAsia"/>
        </w:rPr>
        <w:t>再次点击门户网站</w:t>
      </w:r>
      <w:r w:rsidR="00722930">
        <w:rPr>
          <w:rFonts w:hint="eastAsia"/>
        </w:rPr>
        <w:t>-</w:t>
      </w:r>
      <w:r w:rsidR="00722930">
        <w:rPr>
          <w:rFonts w:hint="eastAsia"/>
        </w:rPr>
        <w:t>服务</w:t>
      </w:r>
      <w:r w:rsidR="00722930">
        <w:rPr>
          <w:rFonts w:hint="eastAsia"/>
        </w:rPr>
        <w:t>-</w:t>
      </w:r>
      <w:r>
        <w:rPr>
          <w:rFonts w:hint="eastAsia"/>
        </w:rPr>
        <w:t>“</w:t>
      </w:r>
      <w:r w:rsidR="00722930">
        <w:rPr>
          <w:rFonts w:hint="eastAsia"/>
        </w:rPr>
        <w:t>教职工</w:t>
      </w:r>
      <w:r w:rsidR="00722930">
        <w:rPr>
          <w:rFonts w:hint="eastAsia"/>
        </w:rPr>
        <w:t>202</w:t>
      </w:r>
      <w:r w:rsidR="00722930">
        <w:t>2</w:t>
      </w:r>
      <w:r w:rsidR="00722930">
        <w:rPr>
          <w:rFonts w:hint="eastAsia"/>
        </w:rPr>
        <w:t>年度考核</w:t>
      </w:r>
      <w:r>
        <w:rPr>
          <w:rFonts w:hint="eastAsia"/>
        </w:rPr>
        <w:t>”。进入年度考核历史列表，找到当前正在进行的年度考核，点击“填报”，进入考核详情页面，点击“拿回”按钮，即可进行拿回操作。</w:t>
      </w:r>
    </w:p>
    <w:p w14:paraId="79B8A8A5" w14:textId="77777777" w:rsidR="00832EDE" w:rsidRDefault="00832EDE"/>
    <w:p w14:paraId="3C2AB435" w14:textId="77777777" w:rsidR="00832EDE" w:rsidRDefault="00180766">
      <w:pPr>
        <w:pStyle w:val="1"/>
      </w:pPr>
      <w:r>
        <w:rPr>
          <w:rFonts w:hint="eastAsia"/>
        </w:rPr>
        <w:lastRenderedPageBreak/>
        <w:t>三、个人查看考核档次</w:t>
      </w:r>
    </w:p>
    <w:p w14:paraId="4D502F3E" w14:textId="77777777" w:rsidR="00832EDE" w:rsidRDefault="00180766">
      <w:pPr>
        <w:ind w:firstLine="420"/>
        <w:rPr>
          <w:sz w:val="24"/>
        </w:rPr>
      </w:pPr>
      <w:r>
        <w:rPr>
          <w:rFonts w:hint="eastAsia"/>
          <w:sz w:val="24"/>
        </w:rPr>
        <w:t>待所在部门的人事秘书录入考核结果后，可通过以下方式查看考核结果。</w:t>
      </w:r>
    </w:p>
    <w:p w14:paraId="18313D22" w14:textId="77777777" w:rsidR="00832EDE" w:rsidRDefault="00180766">
      <w:pPr>
        <w:pStyle w:val="a9"/>
        <w:widowControl/>
        <w:numPr>
          <w:ilvl w:val="0"/>
          <w:numId w:val="2"/>
        </w:numPr>
      </w:pPr>
      <w:r>
        <w:rPr>
          <w:rFonts w:hint="eastAsia"/>
        </w:rPr>
        <w:t>再次点击门户网站</w:t>
      </w:r>
      <w:r w:rsidR="00722930">
        <w:rPr>
          <w:rFonts w:hint="eastAsia"/>
        </w:rPr>
        <w:t>-</w:t>
      </w:r>
      <w:r w:rsidR="00722930">
        <w:rPr>
          <w:rFonts w:hint="eastAsia"/>
        </w:rPr>
        <w:t>服务</w:t>
      </w:r>
      <w:r w:rsidR="00722930">
        <w:rPr>
          <w:rFonts w:hint="eastAsia"/>
        </w:rPr>
        <w:t>-</w:t>
      </w:r>
      <w:r w:rsidR="00722930">
        <w:rPr>
          <w:rFonts w:hint="eastAsia"/>
        </w:rPr>
        <w:t>“教职工</w:t>
      </w:r>
      <w:r w:rsidR="00722930">
        <w:rPr>
          <w:rFonts w:hint="eastAsia"/>
        </w:rPr>
        <w:t>202</w:t>
      </w:r>
      <w:r w:rsidR="00722930">
        <w:t>2</w:t>
      </w:r>
      <w:r w:rsidR="00722930">
        <w:rPr>
          <w:rFonts w:hint="eastAsia"/>
        </w:rPr>
        <w:t>年度考核”</w:t>
      </w:r>
      <w:r>
        <w:rPr>
          <w:rFonts w:hint="eastAsia"/>
        </w:rPr>
        <w:t>。</w:t>
      </w:r>
    </w:p>
    <w:p w14:paraId="34031280" w14:textId="77777777" w:rsidR="00832EDE" w:rsidRDefault="00180766">
      <w:pPr>
        <w:pStyle w:val="a9"/>
        <w:widowControl/>
        <w:numPr>
          <w:ilvl w:val="0"/>
          <w:numId w:val="2"/>
        </w:numPr>
      </w:pPr>
      <w:r>
        <w:rPr>
          <w:rFonts w:hint="eastAsia"/>
        </w:rPr>
        <w:t>点击进入，即可查看</w:t>
      </w:r>
      <w:r w:rsidR="00615D00">
        <w:rPr>
          <w:rFonts w:hint="eastAsia"/>
        </w:rPr>
        <w:t>年度考核历史列表</w:t>
      </w:r>
      <w:r>
        <w:rPr>
          <w:rFonts w:hint="eastAsia"/>
        </w:rPr>
        <w:t>。</w:t>
      </w:r>
    </w:p>
    <w:p w14:paraId="74E98779" w14:textId="77777777" w:rsidR="00832EDE" w:rsidRDefault="00180766">
      <w:pPr>
        <w:jc w:val="center"/>
      </w:pPr>
      <w:r>
        <w:rPr>
          <w:noProof/>
        </w:rPr>
        <w:drawing>
          <wp:inline distT="0" distB="0" distL="0" distR="0" wp14:anchorId="14796153" wp14:editId="0F976175">
            <wp:extent cx="6105525" cy="2987341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9225" cy="301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2E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240E9" w14:textId="77777777" w:rsidR="00562E26" w:rsidRDefault="00562E26" w:rsidP="006B4EB2">
      <w:r>
        <w:separator/>
      </w:r>
    </w:p>
  </w:endnote>
  <w:endnote w:type="continuationSeparator" w:id="0">
    <w:p w14:paraId="090E593A" w14:textId="77777777" w:rsidR="00562E26" w:rsidRDefault="00562E26" w:rsidP="006B4E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152BF" w14:textId="77777777" w:rsidR="00562E26" w:rsidRDefault="00562E26" w:rsidP="006B4EB2">
      <w:r>
        <w:separator/>
      </w:r>
    </w:p>
  </w:footnote>
  <w:footnote w:type="continuationSeparator" w:id="0">
    <w:p w14:paraId="7E0B2976" w14:textId="77777777" w:rsidR="00562E26" w:rsidRDefault="00562E26" w:rsidP="006B4E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39D80F"/>
    <w:multiLevelType w:val="singleLevel"/>
    <w:tmpl w:val="5A39D80F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7C6877CA"/>
    <w:multiLevelType w:val="singleLevel"/>
    <w:tmpl w:val="7C6877CA"/>
    <w:lvl w:ilvl="0">
      <w:start w:val="1"/>
      <w:numFmt w:val="decimal"/>
      <w:suff w:val="nothing"/>
      <w:lvlText w:val="%1、"/>
      <w:lvlJc w:val="left"/>
    </w:lvl>
  </w:abstractNum>
  <w:num w:numId="1" w16cid:durableId="1311207937">
    <w:abstractNumId w:val="0"/>
  </w:num>
  <w:num w:numId="2" w16cid:durableId="1927227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jAwMDO1sDAzsTRV0lEKTi0uzszPAykwrAUAWOv+YywAAAA="/>
  </w:docVars>
  <w:rsids>
    <w:rsidRoot w:val="00EE4B85"/>
    <w:rsid w:val="00027BA8"/>
    <w:rsid w:val="00041262"/>
    <w:rsid w:val="000427FF"/>
    <w:rsid w:val="000550AD"/>
    <w:rsid w:val="000C6A9C"/>
    <w:rsid w:val="000D49D4"/>
    <w:rsid w:val="000E1BCF"/>
    <w:rsid w:val="000F277B"/>
    <w:rsid w:val="00112037"/>
    <w:rsid w:val="001766F1"/>
    <w:rsid w:val="00180766"/>
    <w:rsid w:val="001B11E2"/>
    <w:rsid w:val="001C5AB5"/>
    <w:rsid w:val="002022CE"/>
    <w:rsid w:val="002129E5"/>
    <w:rsid w:val="002667C8"/>
    <w:rsid w:val="002A1943"/>
    <w:rsid w:val="00301E43"/>
    <w:rsid w:val="00314498"/>
    <w:rsid w:val="00316A2B"/>
    <w:rsid w:val="00341229"/>
    <w:rsid w:val="00346319"/>
    <w:rsid w:val="00352337"/>
    <w:rsid w:val="00353DEA"/>
    <w:rsid w:val="0037297E"/>
    <w:rsid w:val="003A0007"/>
    <w:rsid w:val="003B58B6"/>
    <w:rsid w:val="003B77A4"/>
    <w:rsid w:val="003D6FF7"/>
    <w:rsid w:val="003E1A3F"/>
    <w:rsid w:val="00414A3C"/>
    <w:rsid w:val="0042776B"/>
    <w:rsid w:val="00441C6B"/>
    <w:rsid w:val="00442011"/>
    <w:rsid w:val="00452C06"/>
    <w:rsid w:val="00474670"/>
    <w:rsid w:val="0049664A"/>
    <w:rsid w:val="004F00E5"/>
    <w:rsid w:val="00500AD5"/>
    <w:rsid w:val="005010EC"/>
    <w:rsid w:val="00562E26"/>
    <w:rsid w:val="00563339"/>
    <w:rsid w:val="005C4531"/>
    <w:rsid w:val="005C48D8"/>
    <w:rsid w:val="005E6C6D"/>
    <w:rsid w:val="005F4013"/>
    <w:rsid w:val="00615D00"/>
    <w:rsid w:val="0064579E"/>
    <w:rsid w:val="00661363"/>
    <w:rsid w:val="00680C2E"/>
    <w:rsid w:val="00695459"/>
    <w:rsid w:val="006B4EB2"/>
    <w:rsid w:val="006C34DA"/>
    <w:rsid w:val="006C5F07"/>
    <w:rsid w:val="00722930"/>
    <w:rsid w:val="00727EAF"/>
    <w:rsid w:val="007307DD"/>
    <w:rsid w:val="00732667"/>
    <w:rsid w:val="00765D2F"/>
    <w:rsid w:val="007B32AA"/>
    <w:rsid w:val="007B5391"/>
    <w:rsid w:val="007B6C4A"/>
    <w:rsid w:val="007C5E20"/>
    <w:rsid w:val="007C6F4A"/>
    <w:rsid w:val="00832EDE"/>
    <w:rsid w:val="00867E38"/>
    <w:rsid w:val="00877506"/>
    <w:rsid w:val="00893876"/>
    <w:rsid w:val="00915B9C"/>
    <w:rsid w:val="00934CA9"/>
    <w:rsid w:val="0094616A"/>
    <w:rsid w:val="009475FC"/>
    <w:rsid w:val="009E19AD"/>
    <w:rsid w:val="009E3FD8"/>
    <w:rsid w:val="009F073F"/>
    <w:rsid w:val="00A017B0"/>
    <w:rsid w:val="00A77EA3"/>
    <w:rsid w:val="00AA3393"/>
    <w:rsid w:val="00AF3382"/>
    <w:rsid w:val="00AF72F0"/>
    <w:rsid w:val="00B17D91"/>
    <w:rsid w:val="00BC1424"/>
    <w:rsid w:val="00BD28D0"/>
    <w:rsid w:val="00C21DDA"/>
    <w:rsid w:val="00C75B2A"/>
    <w:rsid w:val="00C87812"/>
    <w:rsid w:val="00CD3D4D"/>
    <w:rsid w:val="00CD7005"/>
    <w:rsid w:val="00CF3D04"/>
    <w:rsid w:val="00D32C71"/>
    <w:rsid w:val="00D874C8"/>
    <w:rsid w:val="00DB2D43"/>
    <w:rsid w:val="00E3089B"/>
    <w:rsid w:val="00E42123"/>
    <w:rsid w:val="00E80AD6"/>
    <w:rsid w:val="00EE4B85"/>
    <w:rsid w:val="00F25A07"/>
    <w:rsid w:val="00F279E9"/>
    <w:rsid w:val="00F30260"/>
    <w:rsid w:val="00F85166"/>
    <w:rsid w:val="00FA5F54"/>
    <w:rsid w:val="00FC0B17"/>
    <w:rsid w:val="02234194"/>
    <w:rsid w:val="050A01B9"/>
    <w:rsid w:val="051915F4"/>
    <w:rsid w:val="066E61BD"/>
    <w:rsid w:val="07DE53EA"/>
    <w:rsid w:val="080F5EAB"/>
    <w:rsid w:val="12554520"/>
    <w:rsid w:val="13953D63"/>
    <w:rsid w:val="22134CB5"/>
    <w:rsid w:val="24CC5C77"/>
    <w:rsid w:val="266758CA"/>
    <w:rsid w:val="35050E73"/>
    <w:rsid w:val="36A865BE"/>
    <w:rsid w:val="3BB735A3"/>
    <w:rsid w:val="3C2E6011"/>
    <w:rsid w:val="409D5705"/>
    <w:rsid w:val="41A164A5"/>
    <w:rsid w:val="4719245E"/>
    <w:rsid w:val="4C591CB3"/>
    <w:rsid w:val="4CD87C0A"/>
    <w:rsid w:val="503378CA"/>
    <w:rsid w:val="52993A7E"/>
    <w:rsid w:val="55A56818"/>
    <w:rsid w:val="599430F2"/>
    <w:rsid w:val="5B3C2666"/>
    <w:rsid w:val="5CA937AA"/>
    <w:rsid w:val="61141B45"/>
    <w:rsid w:val="61A15BA4"/>
    <w:rsid w:val="63B04542"/>
    <w:rsid w:val="7B502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413C50"/>
  <w15:docId w15:val="{48BB279F-DD5F-437B-85B5-5B2D40F69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link w:val="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qFormat/>
    <w:pPr>
      <w:spacing w:before="100" w:beforeAutospacing="1" w:after="100" w:afterAutospacing="1" w:line="360" w:lineRule="auto"/>
      <w:jc w:val="left"/>
    </w:pPr>
    <w:rPr>
      <w:rFonts w:cs="Times New Roman"/>
      <w:kern w:val="0"/>
      <w:sz w:val="24"/>
    </w:rPr>
  </w:style>
  <w:style w:type="character" w:styleId="aa">
    <w:name w:val="Strong"/>
    <w:basedOn w:val="a0"/>
    <w:qFormat/>
    <w:rPr>
      <w:b/>
      <w:bCs/>
    </w:rPr>
  </w:style>
  <w:style w:type="character" w:styleId="ab">
    <w:name w:val="FollowedHyperlink"/>
    <w:basedOn w:val="a0"/>
    <w:qFormat/>
    <w:rPr>
      <w:color w:val="954F72" w:themeColor="followedHyperlink"/>
      <w:u w:val="single"/>
    </w:rPr>
  </w:style>
  <w:style w:type="character" w:styleId="ac">
    <w:name w:val="Hyperlink"/>
    <w:basedOn w:val="a0"/>
    <w:qFormat/>
    <w:rPr>
      <w:color w:val="0000FF"/>
      <w:u w:val="single"/>
    </w:rPr>
  </w:style>
  <w:style w:type="character" w:customStyle="1" w:styleId="a4">
    <w:name w:val="批注框文本 字符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眉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://www.hit.edu.c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5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lifei</dc:creator>
  <cp:lastModifiedBy>Taobao</cp:lastModifiedBy>
  <cp:revision>86</cp:revision>
  <dcterms:created xsi:type="dcterms:W3CDTF">2014-10-29T12:08:00Z</dcterms:created>
  <dcterms:modified xsi:type="dcterms:W3CDTF">2022-11-18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E1B0E839DB6D4BBE960127FDBF55FB3B</vt:lpwstr>
  </property>
</Properties>
</file>